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9C58" w14:textId="0F355607" w:rsidR="00486EF2" w:rsidRPr="00E758B9" w:rsidRDefault="002D5453" w:rsidP="00E758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58B9">
        <w:rPr>
          <w:rFonts w:ascii="Times New Roman" w:hAnsi="Times New Roman" w:cs="Times New Roman"/>
          <w:b/>
          <w:sz w:val="24"/>
          <w:szCs w:val="24"/>
        </w:rPr>
        <w:t>YAZARLIK KATKI</w:t>
      </w:r>
      <w:r w:rsidR="00FC4124" w:rsidRPr="00E758B9">
        <w:rPr>
          <w:rFonts w:ascii="Times New Roman" w:hAnsi="Times New Roman" w:cs="Times New Roman"/>
          <w:b/>
          <w:sz w:val="24"/>
          <w:szCs w:val="24"/>
        </w:rPr>
        <w:t>SI</w:t>
      </w:r>
      <w:r w:rsidRPr="00E758B9">
        <w:rPr>
          <w:rFonts w:ascii="Times New Roman" w:hAnsi="Times New Roman" w:cs="Times New Roman"/>
          <w:b/>
          <w:sz w:val="24"/>
          <w:szCs w:val="24"/>
        </w:rPr>
        <w:t xml:space="preserve"> FORMU</w:t>
      </w:r>
    </w:p>
    <w:p w14:paraId="6A90D8AB" w14:textId="1FB2B92B" w:rsidR="00F977C9" w:rsidRPr="00FD541C" w:rsidRDefault="0094388E" w:rsidP="00F977C9">
      <w:pPr>
        <w:rPr>
          <w:rFonts w:ascii="Times New Roman" w:hAnsi="Times New Roman" w:cs="Times New Roman"/>
          <w:sz w:val="24"/>
        </w:rPr>
      </w:pPr>
      <w:r w:rsidRPr="00006EF7">
        <w:rPr>
          <w:rFonts w:ascii="Times New Roman" w:eastAsia="Calibri" w:hAnsi="Times New Roman" w:cs="Times New Roman"/>
          <w:b/>
          <w:noProof/>
          <w:sz w:val="28"/>
          <w:szCs w:val="28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1E57A7" wp14:editId="4418D937">
                <wp:simplePos x="0" y="0"/>
                <wp:positionH relativeFrom="margin">
                  <wp:posOffset>20955</wp:posOffset>
                </wp:positionH>
                <wp:positionV relativeFrom="paragraph">
                  <wp:posOffset>337820</wp:posOffset>
                </wp:positionV>
                <wp:extent cx="6724650" cy="571500"/>
                <wp:effectExtent l="0" t="0" r="19050" b="1905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2F18484A" w:rsidR="00006EF7" w:rsidRDefault="00BB1322" w:rsidP="00006EF7">
                            <w:r w:rsidRPr="00006EF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Makaleni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006EF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adı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6pt;width:529.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">
                <v:textbox>
                  <w:txbxContent>
                    <w:p w14:paraId="1F1E722C" w14:textId="2F18484A" w:rsidR="00006EF7" w:rsidRDefault="00BB1322" w:rsidP="00006EF7">
                      <w:r w:rsidRPr="00006EF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Makalenin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006EF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adı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BB1322">
        <w:rPr>
          <w:rFonts w:ascii="Times New Roman" w:hAnsi="Times New Roman" w:cs="Times New Roman"/>
          <w:b/>
          <w:sz w:val="24"/>
        </w:rPr>
        <w:tab/>
      </w:r>
      <w:r w:rsidR="00BB1322">
        <w:rPr>
          <w:rFonts w:ascii="Times New Roman" w:hAnsi="Times New Roman" w:cs="Times New Roman"/>
          <w:b/>
          <w:sz w:val="24"/>
        </w:rPr>
        <w:tab/>
      </w:r>
      <w:proofErr w:type="gramStart"/>
      <w:r w:rsidR="00FD541C">
        <w:rPr>
          <w:rFonts w:ascii="Times New Roman" w:hAnsi="Times New Roman" w:cs="Times New Roman"/>
          <w:b/>
          <w:sz w:val="24"/>
        </w:rPr>
        <w:t>Tarih:</w:t>
      </w:r>
      <w:r w:rsidR="00E758B9">
        <w:rPr>
          <w:rFonts w:ascii="Times New Roman" w:hAnsi="Times New Roman" w:cs="Times New Roman"/>
          <w:b/>
          <w:sz w:val="24"/>
        </w:rPr>
        <w:t xml:space="preserve"> </w:t>
      </w:r>
      <w:r w:rsidR="00E758B9">
        <w:rPr>
          <w:rFonts w:ascii="Times New Roman" w:hAnsi="Times New Roman" w:cs="Times New Roman"/>
          <w:sz w:val="24"/>
        </w:rPr>
        <w:t>….</w:t>
      </w:r>
      <w:proofErr w:type="gramEnd"/>
      <w:r w:rsidR="00E758B9">
        <w:rPr>
          <w:rFonts w:ascii="Times New Roman" w:hAnsi="Times New Roman" w:cs="Times New Roman"/>
          <w:sz w:val="24"/>
        </w:rPr>
        <w:t>/…./……..</w:t>
      </w:r>
    </w:p>
    <w:p w14:paraId="73AC0102" w14:textId="40FD9353" w:rsidR="00006EF7" w:rsidRPr="00006EF7" w:rsidRDefault="00006EF7" w:rsidP="00006EF7">
      <w:pPr>
        <w:rPr>
          <w:rFonts w:ascii="Times New Roman" w:hAnsi="Times New Roman" w:cs="Times New Roman"/>
          <w:b/>
        </w:rPr>
      </w:pPr>
    </w:p>
    <w:tbl>
      <w:tblPr>
        <w:tblStyle w:val="TabloKlavuzu"/>
        <w:tblW w:w="10762" w:type="dxa"/>
        <w:tblLook w:val="04A0" w:firstRow="1" w:lastRow="0" w:firstColumn="1" w:lastColumn="0" w:noHBand="0" w:noVBand="1"/>
      </w:tblPr>
      <w:tblGrid>
        <w:gridCol w:w="1850"/>
        <w:gridCol w:w="1814"/>
        <w:gridCol w:w="2006"/>
        <w:gridCol w:w="1748"/>
        <w:gridCol w:w="1749"/>
        <w:gridCol w:w="1595"/>
      </w:tblGrid>
      <w:tr w:rsidR="00E758B9" w:rsidRPr="00006EF7" w14:paraId="6D93C9B2" w14:textId="0DEFA374" w:rsidTr="00E758B9">
        <w:trPr>
          <w:trHeight w:val="495"/>
        </w:trPr>
        <w:tc>
          <w:tcPr>
            <w:tcW w:w="1850" w:type="dxa"/>
          </w:tcPr>
          <w:p w14:paraId="28AF982C" w14:textId="74A76073" w:rsidR="00E758B9" w:rsidRPr="004578DA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Y</w:t>
            </w:r>
            <w:r w:rsidRPr="004578DA">
              <w:rPr>
                <w:rFonts w:ascii="Times New Roman" w:hAnsi="Times New Roman" w:cs="Times New Roman"/>
                <w:b/>
              </w:rPr>
              <w:t>azar</w:t>
            </w:r>
            <w:r>
              <w:rPr>
                <w:rFonts w:ascii="Times New Roman" w:hAnsi="Times New Roman" w:cs="Times New Roman"/>
                <w:b/>
              </w:rPr>
              <w:t>ın</w:t>
            </w:r>
            <w:r w:rsidRPr="004578DA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A</w:t>
            </w:r>
            <w:r w:rsidRPr="004578DA">
              <w:rPr>
                <w:rFonts w:ascii="Times New Roman" w:hAnsi="Times New Roman" w:cs="Times New Roman"/>
                <w:b/>
              </w:rPr>
              <w:t>dı</w:t>
            </w:r>
            <w:r>
              <w:rPr>
                <w:rFonts w:ascii="Times New Roman" w:hAnsi="Times New Roman" w:cs="Times New Roman"/>
                <w:b/>
              </w:rPr>
              <w:t>-S</w:t>
            </w:r>
            <w:r w:rsidRPr="004578DA">
              <w:rPr>
                <w:rFonts w:ascii="Times New Roman" w:hAnsi="Times New Roman" w:cs="Times New Roman"/>
                <w:b/>
              </w:rPr>
              <w:t>oyadı</w:t>
            </w:r>
          </w:p>
        </w:tc>
        <w:tc>
          <w:tcPr>
            <w:tcW w:w="1814" w:type="dxa"/>
          </w:tcPr>
          <w:p w14:paraId="4F9D6665" w14:textId="39516427" w:rsidR="00E758B9" w:rsidRPr="00006EF7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Çalıştığı </w:t>
            </w:r>
            <w:r w:rsidRPr="00006EF7">
              <w:rPr>
                <w:rFonts w:ascii="Times New Roman" w:hAnsi="Times New Roman" w:cs="Times New Roman"/>
                <w:b/>
              </w:rPr>
              <w:t xml:space="preserve">Kurum ve </w:t>
            </w:r>
            <w:proofErr w:type="gramStart"/>
            <w:r>
              <w:rPr>
                <w:rFonts w:ascii="Times New Roman" w:hAnsi="Times New Roman" w:cs="Times New Roman"/>
                <w:b/>
              </w:rPr>
              <w:t>e-mail</w:t>
            </w:r>
            <w:proofErr w:type="gramEnd"/>
          </w:p>
        </w:tc>
        <w:tc>
          <w:tcPr>
            <w:tcW w:w="2006" w:type="dxa"/>
          </w:tcPr>
          <w:p w14:paraId="0977A5F3" w14:textId="0459F4B6" w:rsidR="00E758B9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RCID</w:t>
            </w:r>
          </w:p>
        </w:tc>
        <w:tc>
          <w:tcPr>
            <w:tcW w:w="1748" w:type="dxa"/>
          </w:tcPr>
          <w:p w14:paraId="646E111F" w14:textId="7B430A51" w:rsidR="00E758B9" w:rsidRPr="00006EF7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kaleye Katkısı (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Ör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.,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lanyazı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taraması)</w:t>
            </w:r>
          </w:p>
        </w:tc>
        <w:tc>
          <w:tcPr>
            <w:tcW w:w="1749" w:type="dxa"/>
          </w:tcPr>
          <w:p w14:paraId="1F94AD07" w14:textId="5BBB43AD" w:rsidR="00E758B9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atkı Oranı (%)</w:t>
            </w:r>
          </w:p>
        </w:tc>
        <w:tc>
          <w:tcPr>
            <w:tcW w:w="1595" w:type="dxa"/>
          </w:tcPr>
          <w:p w14:paraId="3D5E5383" w14:textId="39D6D1C2" w:rsidR="00E758B9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E758B9" w:rsidRPr="00006EF7" w14:paraId="0E36ED54" w14:textId="66B68F2C" w:rsidTr="00E758B9">
        <w:trPr>
          <w:trHeight w:val="1188"/>
        </w:trPr>
        <w:tc>
          <w:tcPr>
            <w:tcW w:w="1850" w:type="dxa"/>
            <w:vAlign w:val="center"/>
          </w:tcPr>
          <w:p w14:paraId="59ADA008" w14:textId="1966A985" w:rsidR="00E758B9" w:rsidRPr="00F22C7F" w:rsidRDefault="00E758B9" w:rsidP="00E758B9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14" w:type="dxa"/>
            <w:vAlign w:val="center"/>
          </w:tcPr>
          <w:p w14:paraId="00B48813" w14:textId="44B67826" w:rsidR="00E758B9" w:rsidRPr="00F22C7F" w:rsidRDefault="00E758B9" w:rsidP="00E758B9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06" w:type="dxa"/>
          </w:tcPr>
          <w:p w14:paraId="27B17586" w14:textId="77777777" w:rsidR="00E758B9" w:rsidRPr="00F22C7F" w:rsidRDefault="00E758B9" w:rsidP="00E758B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Align w:val="center"/>
          </w:tcPr>
          <w:p w14:paraId="28D4FE92" w14:textId="4E262049" w:rsidR="00E758B9" w:rsidRPr="00F22C7F" w:rsidRDefault="00E758B9" w:rsidP="00E758B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  <w:vAlign w:val="center"/>
          </w:tcPr>
          <w:p w14:paraId="6477D091" w14:textId="77777777" w:rsidR="00E758B9" w:rsidRPr="00F22C7F" w:rsidRDefault="00E758B9" w:rsidP="00E758B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5" w:type="dxa"/>
          </w:tcPr>
          <w:p w14:paraId="049F68E0" w14:textId="77777777" w:rsidR="00E758B9" w:rsidRPr="00F22C7F" w:rsidRDefault="00E758B9" w:rsidP="00E758B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7D09A90" w14:textId="77777777" w:rsidR="00006EF7" w:rsidRPr="00006EF7" w:rsidRDefault="00006EF7" w:rsidP="00E758B9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10762" w:type="dxa"/>
        <w:tblLook w:val="04A0" w:firstRow="1" w:lastRow="0" w:firstColumn="1" w:lastColumn="0" w:noHBand="0" w:noVBand="1"/>
      </w:tblPr>
      <w:tblGrid>
        <w:gridCol w:w="1850"/>
        <w:gridCol w:w="1814"/>
        <w:gridCol w:w="2006"/>
        <w:gridCol w:w="1748"/>
        <w:gridCol w:w="1749"/>
        <w:gridCol w:w="1595"/>
      </w:tblGrid>
      <w:tr w:rsidR="00E758B9" w:rsidRPr="00006EF7" w14:paraId="6CF7C53A" w14:textId="701E4FC9" w:rsidTr="00E758B9">
        <w:trPr>
          <w:trHeight w:val="495"/>
        </w:trPr>
        <w:tc>
          <w:tcPr>
            <w:tcW w:w="1850" w:type="dxa"/>
          </w:tcPr>
          <w:p w14:paraId="4E5F4297" w14:textId="09306B0D" w:rsidR="00E758B9" w:rsidRPr="004578DA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>
              <w:rPr>
                <w:rFonts w:ascii="Times New Roman" w:hAnsi="Times New Roman" w:cs="Times New Roman"/>
                <w:b/>
              </w:rPr>
              <w:t>.Y</w:t>
            </w:r>
            <w:r w:rsidRPr="004578DA">
              <w:rPr>
                <w:rFonts w:ascii="Times New Roman" w:hAnsi="Times New Roman" w:cs="Times New Roman"/>
                <w:b/>
              </w:rPr>
              <w:t>azar</w:t>
            </w:r>
            <w:r>
              <w:rPr>
                <w:rFonts w:ascii="Times New Roman" w:hAnsi="Times New Roman" w:cs="Times New Roman"/>
                <w:b/>
              </w:rPr>
              <w:t>ın</w:t>
            </w:r>
            <w:r w:rsidRPr="004578DA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A</w:t>
            </w:r>
            <w:r w:rsidRPr="004578DA">
              <w:rPr>
                <w:rFonts w:ascii="Times New Roman" w:hAnsi="Times New Roman" w:cs="Times New Roman"/>
                <w:b/>
              </w:rPr>
              <w:t>dı</w:t>
            </w:r>
            <w:r>
              <w:rPr>
                <w:rFonts w:ascii="Times New Roman" w:hAnsi="Times New Roman" w:cs="Times New Roman"/>
                <w:b/>
              </w:rPr>
              <w:t>-S</w:t>
            </w:r>
            <w:r w:rsidRPr="004578DA">
              <w:rPr>
                <w:rFonts w:ascii="Times New Roman" w:hAnsi="Times New Roman" w:cs="Times New Roman"/>
                <w:b/>
              </w:rPr>
              <w:t>oyadı</w:t>
            </w:r>
          </w:p>
        </w:tc>
        <w:tc>
          <w:tcPr>
            <w:tcW w:w="1814" w:type="dxa"/>
          </w:tcPr>
          <w:p w14:paraId="378A8388" w14:textId="77777777" w:rsidR="00E758B9" w:rsidRPr="00006EF7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Çalıştığı </w:t>
            </w:r>
            <w:r w:rsidRPr="00006EF7">
              <w:rPr>
                <w:rFonts w:ascii="Times New Roman" w:hAnsi="Times New Roman" w:cs="Times New Roman"/>
                <w:b/>
              </w:rPr>
              <w:t xml:space="preserve">Kurum ve </w:t>
            </w:r>
            <w:proofErr w:type="gramStart"/>
            <w:r>
              <w:rPr>
                <w:rFonts w:ascii="Times New Roman" w:hAnsi="Times New Roman" w:cs="Times New Roman"/>
                <w:b/>
              </w:rPr>
              <w:t>e-mail</w:t>
            </w:r>
            <w:proofErr w:type="gramEnd"/>
          </w:p>
        </w:tc>
        <w:tc>
          <w:tcPr>
            <w:tcW w:w="2006" w:type="dxa"/>
          </w:tcPr>
          <w:p w14:paraId="57E4C8BA" w14:textId="77777777" w:rsidR="00E758B9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RCID</w:t>
            </w:r>
          </w:p>
        </w:tc>
        <w:tc>
          <w:tcPr>
            <w:tcW w:w="1748" w:type="dxa"/>
          </w:tcPr>
          <w:p w14:paraId="7EF57CFB" w14:textId="77777777" w:rsidR="00E758B9" w:rsidRPr="00006EF7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kaleye Katkısı (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Ör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.,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lanyazı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taraması)</w:t>
            </w:r>
          </w:p>
        </w:tc>
        <w:tc>
          <w:tcPr>
            <w:tcW w:w="1749" w:type="dxa"/>
          </w:tcPr>
          <w:p w14:paraId="2AC89B3A" w14:textId="77777777" w:rsidR="00E758B9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atkı Oranı (%)</w:t>
            </w:r>
          </w:p>
        </w:tc>
        <w:tc>
          <w:tcPr>
            <w:tcW w:w="1595" w:type="dxa"/>
          </w:tcPr>
          <w:p w14:paraId="55E7B7D9" w14:textId="19BFEC5A" w:rsidR="00E758B9" w:rsidRDefault="00E758B9" w:rsidP="00E758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E758B9" w:rsidRPr="00006EF7" w14:paraId="7150744F" w14:textId="3584D3FA" w:rsidTr="00E758B9">
        <w:trPr>
          <w:trHeight w:val="1258"/>
        </w:trPr>
        <w:tc>
          <w:tcPr>
            <w:tcW w:w="1850" w:type="dxa"/>
            <w:vAlign w:val="center"/>
          </w:tcPr>
          <w:p w14:paraId="78563502" w14:textId="77777777" w:rsidR="00E758B9" w:rsidRPr="00F22C7F" w:rsidRDefault="00E758B9" w:rsidP="00CA27B8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14" w:type="dxa"/>
            <w:vAlign w:val="center"/>
          </w:tcPr>
          <w:p w14:paraId="1E3C8025" w14:textId="77777777" w:rsidR="00E758B9" w:rsidRPr="00F22C7F" w:rsidRDefault="00E758B9" w:rsidP="00CA27B8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06" w:type="dxa"/>
          </w:tcPr>
          <w:p w14:paraId="120CCD02" w14:textId="77777777" w:rsidR="00E758B9" w:rsidRPr="00F22C7F" w:rsidRDefault="00E758B9" w:rsidP="00CA27B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Align w:val="center"/>
          </w:tcPr>
          <w:p w14:paraId="102176BC" w14:textId="77777777" w:rsidR="00E758B9" w:rsidRPr="00F22C7F" w:rsidRDefault="00E758B9" w:rsidP="00CA27B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  <w:vAlign w:val="center"/>
          </w:tcPr>
          <w:p w14:paraId="6ED4B5D4" w14:textId="77777777" w:rsidR="00E758B9" w:rsidRPr="00F22C7F" w:rsidRDefault="00E758B9" w:rsidP="00CA27B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95" w:type="dxa"/>
          </w:tcPr>
          <w:p w14:paraId="43C4F6FC" w14:textId="77777777" w:rsidR="00E758B9" w:rsidRPr="00F22C7F" w:rsidRDefault="00E758B9" w:rsidP="00CA27B8">
            <w:pPr>
              <w:rPr>
                <w:rFonts w:ascii="Times New Roman" w:hAnsi="Times New Roman" w:cs="Times New Roman"/>
              </w:rPr>
            </w:pPr>
          </w:p>
        </w:tc>
      </w:tr>
    </w:tbl>
    <w:p w14:paraId="2317162C" w14:textId="5C953930" w:rsidR="004578DA" w:rsidRDefault="004578DA" w:rsidP="00F22C7F">
      <w:pPr>
        <w:rPr>
          <w:rFonts w:ascii="Times New Roman" w:hAnsi="Times New Roman" w:cs="Times New Roman"/>
        </w:rPr>
      </w:pPr>
      <w:r w:rsidRPr="004578DA">
        <w:rPr>
          <w:rFonts w:ascii="Times New Roman" w:hAnsi="Times New Roman" w:cs="Times New Roman"/>
          <w:b/>
          <w:bCs/>
        </w:rPr>
        <w:t>Not:</w:t>
      </w:r>
      <w:r>
        <w:rPr>
          <w:rFonts w:ascii="Times New Roman" w:hAnsi="Times New Roman" w:cs="Times New Roman"/>
        </w:rPr>
        <w:t xml:space="preserve"> Dergiye gönderilen çalışma 3 ve daha fazla yazarlı ise yukarıdaki tabloyu çoğaltarak ekleyiniz. </w:t>
      </w:r>
    </w:p>
    <w:p w14:paraId="68C62F85" w14:textId="39E5B314" w:rsidR="00F22C7F" w:rsidRPr="00F22C7F" w:rsidRDefault="00F22C7F" w:rsidP="00F22C7F">
      <w:pPr>
        <w:rPr>
          <w:rFonts w:ascii="Times New Roman" w:hAnsi="Times New Roman" w:cs="Times New Roman"/>
        </w:rPr>
      </w:pPr>
      <w:r w:rsidRPr="00F22C7F">
        <w:rPr>
          <w:rFonts w:ascii="Times New Roman" w:hAnsi="Times New Roman" w:cs="Times New Roman"/>
        </w:rPr>
        <w:t>Sorumlu yazar olarak tüm yazarlar adına</w:t>
      </w:r>
      <w:r w:rsidR="004578DA">
        <w:rPr>
          <w:rFonts w:ascii="Times New Roman" w:hAnsi="Times New Roman" w:cs="Times New Roman"/>
        </w:rPr>
        <w:t xml:space="preserve">; </w:t>
      </w:r>
    </w:p>
    <w:p w14:paraId="1619FDC6" w14:textId="2DE8D50D" w:rsidR="00F22C7F" w:rsidRPr="00F22C7F" w:rsidRDefault="004578DA" w:rsidP="00F22C7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rgiye gönderilen </w:t>
      </w:r>
      <w:r w:rsidR="00F22C7F" w:rsidRPr="00F22C7F">
        <w:rPr>
          <w:rFonts w:ascii="Times New Roman" w:hAnsi="Times New Roman" w:cs="Times New Roman"/>
        </w:rPr>
        <w:t xml:space="preserve">makalenin </w:t>
      </w:r>
      <w:proofErr w:type="gramStart"/>
      <w:r w:rsidR="00F22C7F" w:rsidRPr="00F22C7F">
        <w:rPr>
          <w:rFonts w:ascii="Times New Roman" w:hAnsi="Times New Roman" w:cs="Times New Roman"/>
        </w:rPr>
        <w:t>yazar(</w:t>
      </w:r>
      <w:proofErr w:type="spellStart"/>
      <w:proofErr w:type="gramEnd"/>
      <w:r w:rsidR="00F22C7F" w:rsidRPr="00F22C7F">
        <w:rPr>
          <w:rFonts w:ascii="Times New Roman" w:hAnsi="Times New Roman" w:cs="Times New Roman"/>
        </w:rPr>
        <w:t>lar</w:t>
      </w:r>
      <w:proofErr w:type="spellEnd"/>
      <w:r w:rsidR="00F22C7F" w:rsidRPr="00F22C7F">
        <w:rPr>
          <w:rFonts w:ascii="Times New Roman" w:hAnsi="Times New Roman" w:cs="Times New Roman"/>
        </w:rPr>
        <w:t>)</w:t>
      </w:r>
      <w:proofErr w:type="spellStart"/>
      <w:r w:rsidR="00F22C7F" w:rsidRPr="00F22C7F">
        <w:rPr>
          <w:rFonts w:ascii="Times New Roman" w:hAnsi="Times New Roman" w:cs="Times New Roman"/>
        </w:rPr>
        <w:t>ın</w:t>
      </w:r>
      <w:proofErr w:type="spellEnd"/>
      <w:r w:rsidR="00F22C7F" w:rsidRPr="00F22C7F">
        <w:rPr>
          <w:rFonts w:ascii="Times New Roman" w:hAnsi="Times New Roman" w:cs="Times New Roman"/>
        </w:rPr>
        <w:t xml:space="preserve"> özgün çalışması olduğunu,</w:t>
      </w:r>
    </w:p>
    <w:p w14:paraId="7E296373" w14:textId="5A8EBB29" w:rsidR="00F22C7F" w:rsidRDefault="004578DA" w:rsidP="00F22C7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ukarıda </w:t>
      </w:r>
      <w:r w:rsidR="00F22C7F" w:rsidRPr="00F22C7F">
        <w:rPr>
          <w:rFonts w:ascii="Times New Roman" w:hAnsi="Times New Roman" w:cs="Times New Roman"/>
        </w:rPr>
        <w:t xml:space="preserve">geçen tüm yazarların çalışmaya bireysel olarak </w:t>
      </w:r>
      <w:r w:rsidR="00F22C7F">
        <w:rPr>
          <w:rFonts w:ascii="Times New Roman" w:hAnsi="Times New Roman" w:cs="Times New Roman"/>
        </w:rPr>
        <w:t xml:space="preserve">yukarıda </w:t>
      </w:r>
      <w:r>
        <w:rPr>
          <w:rFonts w:ascii="Times New Roman" w:hAnsi="Times New Roman" w:cs="Times New Roman"/>
        </w:rPr>
        <w:t>ifade edilen</w:t>
      </w:r>
      <w:r w:rsidR="00F22C7F">
        <w:rPr>
          <w:rFonts w:ascii="Times New Roman" w:hAnsi="Times New Roman" w:cs="Times New Roman"/>
        </w:rPr>
        <w:t xml:space="preserve"> oranlarda </w:t>
      </w:r>
      <w:r w:rsidR="00F22C7F" w:rsidRPr="00F22C7F">
        <w:rPr>
          <w:rFonts w:ascii="Times New Roman" w:hAnsi="Times New Roman" w:cs="Times New Roman"/>
        </w:rPr>
        <w:t>katkı sağlay</w:t>
      </w:r>
      <w:r>
        <w:rPr>
          <w:rFonts w:ascii="Times New Roman" w:hAnsi="Times New Roman" w:cs="Times New Roman"/>
        </w:rPr>
        <w:t>arak</w:t>
      </w:r>
      <w:r w:rsidR="00F22C7F" w:rsidRPr="00F22C7F">
        <w:rPr>
          <w:rFonts w:ascii="Times New Roman" w:hAnsi="Times New Roman" w:cs="Times New Roman"/>
        </w:rPr>
        <w:t xml:space="preserve"> her türlü sorumluluğu </w:t>
      </w:r>
      <w:r>
        <w:rPr>
          <w:rFonts w:ascii="Times New Roman" w:hAnsi="Times New Roman" w:cs="Times New Roman"/>
        </w:rPr>
        <w:t>kabul ettiklerini</w:t>
      </w:r>
      <w:r w:rsidR="00F22C7F">
        <w:rPr>
          <w:rFonts w:ascii="Times New Roman" w:hAnsi="Times New Roman" w:cs="Times New Roman"/>
        </w:rPr>
        <w:t xml:space="preserve"> beyan ederim.</w:t>
      </w:r>
    </w:p>
    <w:p w14:paraId="4591EC8D" w14:textId="61287244" w:rsidR="004578DA" w:rsidRPr="004578DA" w:rsidRDefault="004578DA" w:rsidP="004578DA">
      <w:pPr>
        <w:rPr>
          <w:rFonts w:ascii="Times New Roman" w:hAnsi="Times New Roman" w:cs="Times New Roman"/>
          <w:b/>
          <w:bCs/>
        </w:rPr>
      </w:pPr>
      <w:r w:rsidRPr="004578DA">
        <w:rPr>
          <w:rFonts w:ascii="Times New Roman" w:hAnsi="Times New Roman" w:cs="Times New Roman"/>
          <w:b/>
          <w:bCs/>
        </w:rPr>
        <w:t>Sorumlu Yazarın;</w:t>
      </w:r>
    </w:p>
    <w:p w14:paraId="21471D02" w14:textId="4EF37565" w:rsidR="004578DA" w:rsidRDefault="004578DA" w:rsidP="004578DA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vanı, Adı-Soyadı: </w:t>
      </w:r>
    </w:p>
    <w:p w14:paraId="36D278FA" w14:textId="3C53426F" w:rsidR="004578DA" w:rsidRDefault="004578DA" w:rsidP="004578DA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İmza: </w:t>
      </w:r>
    </w:p>
    <w:p w14:paraId="6A0AE417" w14:textId="3FE1F4BA" w:rsidR="004578DA" w:rsidRDefault="004578DA" w:rsidP="004578DA">
      <w:pPr>
        <w:rPr>
          <w:rFonts w:ascii="Times New Roman" w:hAnsi="Times New Roman" w:cs="Times New Roman"/>
        </w:rPr>
      </w:pPr>
    </w:p>
    <w:sectPr w:rsidR="004578DA" w:rsidSect="0094388E">
      <w:headerReference w:type="default" r:id="rId10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54E02" w14:textId="77777777" w:rsidR="00F84DC7" w:rsidRDefault="00F84DC7" w:rsidP="00F977C9">
      <w:pPr>
        <w:spacing w:after="0" w:line="240" w:lineRule="auto"/>
      </w:pPr>
      <w:r>
        <w:separator/>
      </w:r>
    </w:p>
  </w:endnote>
  <w:endnote w:type="continuationSeparator" w:id="0">
    <w:p w14:paraId="0ECF89DE" w14:textId="77777777" w:rsidR="00F84DC7" w:rsidRDefault="00F84DC7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C49B8" w14:textId="77777777" w:rsidR="00F84DC7" w:rsidRDefault="00F84DC7" w:rsidP="00F977C9">
      <w:pPr>
        <w:spacing w:after="0" w:line="240" w:lineRule="auto"/>
      </w:pPr>
      <w:r>
        <w:separator/>
      </w:r>
    </w:p>
  </w:footnote>
  <w:footnote w:type="continuationSeparator" w:id="0">
    <w:p w14:paraId="149F2B64" w14:textId="77777777" w:rsidR="00F84DC7" w:rsidRDefault="00F84DC7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6551" w14:textId="6847FB43" w:rsidR="00F977C9" w:rsidRDefault="00F977C9" w:rsidP="00FC4124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90390A"/>
    <w:multiLevelType w:val="hybridMultilevel"/>
    <w:tmpl w:val="76FE53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0153900">
    <w:abstractNumId w:val="0"/>
  </w:num>
  <w:num w:numId="2" w16cid:durableId="519509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ezMDExMrU0NDRV0lEKTi0uzszPAykwqQUABoBgACwAAAA="/>
  </w:docVars>
  <w:rsids>
    <w:rsidRoot w:val="00F977C9"/>
    <w:rsid w:val="00006EF7"/>
    <w:rsid w:val="00167F82"/>
    <w:rsid w:val="001F66F8"/>
    <w:rsid w:val="002166E1"/>
    <w:rsid w:val="00242274"/>
    <w:rsid w:val="002D5453"/>
    <w:rsid w:val="002F5346"/>
    <w:rsid w:val="003D54B3"/>
    <w:rsid w:val="00452305"/>
    <w:rsid w:val="004578DA"/>
    <w:rsid w:val="00467212"/>
    <w:rsid w:val="00486EF2"/>
    <w:rsid w:val="004C4216"/>
    <w:rsid w:val="004E341D"/>
    <w:rsid w:val="006F32AF"/>
    <w:rsid w:val="00886DE0"/>
    <w:rsid w:val="0094388E"/>
    <w:rsid w:val="009A564B"/>
    <w:rsid w:val="00A13211"/>
    <w:rsid w:val="00AF39C0"/>
    <w:rsid w:val="00BB1322"/>
    <w:rsid w:val="00C6580A"/>
    <w:rsid w:val="00E561D2"/>
    <w:rsid w:val="00E758B9"/>
    <w:rsid w:val="00F023EF"/>
    <w:rsid w:val="00F22C7F"/>
    <w:rsid w:val="00F84DC7"/>
    <w:rsid w:val="00F977C9"/>
    <w:rsid w:val="00FC4124"/>
    <w:rsid w:val="00F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2AFC62"/>
  <w15:chartTrackingRefBased/>
  <w15:docId w15:val="{4D993114-993B-4B21-801B-269F7FB9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57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1dbd271c37c2af2164a85512fe11dba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be447100a18db05c55bcb017d78788d3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DC3E0E-858D-4996-9000-C1D8A8F73F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F2A4E8-3301-4081-BB6D-EA03ADA31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A90D1E-5D00-4781-A0DB-C5C1809092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mazan Kaygusuz</cp:lastModifiedBy>
  <cp:revision>2</cp:revision>
  <dcterms:created xsi:type="dcterms:W3CDTF">2023-12-25T16:07:00Z</dcterms:created>
  <dcterms:modified xsi:type="dcterms:W3CDTF">2023-12-2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